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7B442" w14:textId="77777777" w:rsidR="00E222D5" w:rsidRDefault="00E222D5" w:rsidP="0098444C">
      <w:pPr>
        <w:rPr>
          <w:rFonts w:ascii="Rockwell" w:hAnsi="Rockwell"/>
          <w:b/>
          <w:sz w:val="28"/>
          <w:szCs w:val="28"/>
          <w:u w:val="single"/>
        </w:rPr>
      </w:pPr>
      <w:r w:rsidRPr="00E222D5">
        <w:rPr>
          <w:rFonts w:ascii="Rockwell" w:hAnsi="Rockwell"/>
          <w:b/>
          <w:sz w:val="28"/>
          <w:szCs w:val="28"/>
          <w:u w:val="single"/>
        </w:rPr>
        <w:t>Guided Notes: Civil War Part III</w:t>
      </w:r>
    </w:p>
    <w:p w14:paraId="18BAEF2B" w14:textId="7C903440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Gettysburg Address, Lincoln framed the war as a struggle for? ________________________________________________________________________</w:t>
      </w:r>
      <w:r w:rsidR="0098444C">
        <w:rPr>
          <w:rFonts w:cstheme="minorHAnsi"/>
          <w:sz w:val="24"/>
          <w:szCs w:val="24"/>
        </w:rPr>
        <w:t>___________</w:t>
      </w:r>
    </w:p>
    <w:p w14:paraId="5675F805" w14:textId="4E3E799B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document did Lincoln reference in the Gettysburg Address? __________________________________________</w:t>
      </w:r>
      <w:r w:rsidR="0098444C">
        <w:rPr>
          <w:rFonts w:cstheme="minorHAnsi"/>
          <w:sz w:val="24"/>
          <w:szCs w:val="24"/>
        </w:rPr>
        <w:t>_________________________________________</w:t>
      </w:r>
    </w:p>
    <w:p w14:paraId="06B8C8E3" w14:textId="77777777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three things Lincoln said in the Gettysburg Address:</w:t>
      </w:r>
    </w:p>
    <w:p w14:paraId="79FF639C" w14:textId="77777777" w:rsidR="00E222D5" w:rsidRDefault="00E222D5" w:rsidP="00B55701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__________________________________________________________________ </w:t>
      </w:r>
    </w:p>
    <w:p w14:paraId="559D4BE2" w14:textId="77777777" w:rsidR="00E222D5" w:rsidRDefault="00E222D5" w:rsidP="00B55701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0E7512D1" w14:textId="77777777" w:rsidR="00E222D5" w:rsidRDefault="00E222D5" w:rsidP="00B55701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3C5F9D1D" w14:textId="77777777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863 was a turning point in the Union’s favor. In addition to the Battle of Gettysburg, where did the Union have success in 1863? ________________________________________________________________________</w:t>
      </w:r>
    </w:p>
    <w:p w14:paraId="3B1B3C6C" w14:textId="17A44A4F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plain the significance of the Battle &amp; capture of Vicksburg: ______________________________________________________________________________________________________________________________________________________________________________</w:t>
      </w:r>
      <w:r w:rsidR="0098444C">
        <w:rPr>
          <w:rFonts w:cstheme="minorHAnsi"/>
          <w:sz w:val="24"/>
          <w:szCs w:val="24"/>
        </w:rPr>
        <w:t>______________________________________________________________________________</w:t>
      </w:r>
    </w:p>
    <w:p w14:paraId="1EE9E1BD" w14:textId="47FB05CE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were Southern losses of soldiers more damaging than Northern? ________________________________________________________________________________________________________________________________________________</w:t>
      </w:r>
      <w:r w:rsidR="0098444C">
        <w:rPr>
          <w:rFonts w:cstheme="minorHAnsi"/>
          <w:sz w:val="24"/>
          <w:szCs w:val="24"/>
        </w:rPr>
        <w:t>________________________</w:t>
      </w:r>
    </w:p>
    <w:p w14:paraId="0D85D5B9" w14:textId="55E62772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did Confederate President Jefferson Davis have trouble coordinating a massive united war effort? ______</w:t>
      </w:r>
      <w:r w:rsidR="0098444C">
        <w:rPr>
          <w:rFonts w:cstheme="minorHAnsi"/>
          <w:sz w:val="24"/>
          <w:szCs w:val="24"/>
        </w:rPr>
        <w:t>____________________________</w:t>
      </w:r>
      <w:r>
        <w:rPr>
          <w:rFonts w:cstheme="minorHAnsi"/>
          <w:sz w:val="24"/>
          <w:szCs w:val="24"/>
        </w:rPr>
        <w:t xml:space="preserve">__________________________________________________ </w:t>
      </w:r>
      <w:r w:rsidR="0098444C">
        <w:rPr>
          <w:rFonts w:cstheme="minorHAnsi"/>
          <w:sz w:val="24"/>
          <w:szCs w:val="24"/>
        </w:rPr>
        <w:t>______</w:t>
      </w:r>
      <w:r>
        <w:rPr>
          <w:rFonts w:cstheme="minorHAns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6264C750" w14:textId="77777777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: “conscription” - ________________________________________________________________________</w:t>
      </w:r>
    </w:p>
    <w:p w14:paraId="4F3F2F3D" w14:textId="77777777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did “class conflict” evolve over draft policies? ______________________________ ________________________________________________________________________________________________________________________________________________________________________________________________________________________</w:t>
      </w:r>
    </w:p>
    <w:p w14:paraId="46041592" w14:textId="77777777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tragic event broke out in the North over conscription? ________________________________________________________________________</w:t>
      </w:r>
    </w:p>
    <w:p w14:paraId="25BC56C9" w14:textId="77777777" w:rsidR="00E222D5" w:rsidRDefault="00E222D5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What </w:t>
      </w:r>
      <w:r w:rsidR="008A435E">
        <w:rPr>
          <w:rFonts w:cstheme="minorHAnsi"/>
          <w:sz w:val="24"/>
          <w:szCs w:val="24"/>
        </w:rPr>
        <w:t>riot took place in the South over food shortages? ________________________________________________________________________</w:t>
      </w:r>
    </w:p>
    <w:p w14:paraId="455A2134" w14:textId="77777777" w:rsidR="008A435E" w:rsidRDefault="008A435E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group in the North favored a quick end to the</w:t>
      </w:r>
      <w:r w:rsidR="00B55701">
        <w:rPr>
          <w:rFonts w:cstheme="minorHAnsi"/>
          <w:sz w:val="24"/>
          <w:szCs w:val="24"/>
        </w:rPr>
        <w:t xml:space="preserve"> war? ________________________________________________________________________</w:t>
      </w:r>
    </w:p>
    <w:p w14:paraId="2DB8ACF8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o ran against Lincoln in the 1864 Presidential Election? ___________________________________________________</w:t>
      </w:r>
    </w:p>
    <w:p w14:paraId="20D08135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capture of Atlanta had this effect on the election? ________________________________________________________________________________________________________________________________________________</w:t>
      </w:r>
    </w:p>
    <w:p w14:paraId="79F9A34B" w14:textId="6BEFB6CF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did General Sherman do after capturing Atlanta? __________________________________________________________________________________________________________________________________________________________________________________________________________</w:t>
      </w:r>
      <w:r w:rsidR="0098444C">
        <w:rPr>
          <w:rFonts w:cstheme="minorHAnsi"/>
          <w:sz w:val="24"/>
          <w:szCs w:val="24"/>
        </w:rPr>
        <w:t>____________________________________</w:t>
      </w:r>
      <w:bookmarkStart w:id="0" w:name="_GoBack"/>
      <w:bookmarkEnd w:id="0"/>
      <w:r>
        <w:rPr>
          <w:rFonts w:cstheme="minorHAnsi"/>
          <w:sz w:val="24"/>
          <w:szCs w:val="24"/>
        </w:rPr>
        <w:t>______________</w:t>
      </w:r>
    </w:p>
    <w:p w14:paraId="78FA7AAA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o took over the Army of the Potomac to face General Lee? ________________________________________________________________________</w:t>
      </w:r>
    </w:p>
    <w:p w14:paraId="3C40C6DE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as his strategy? ____________________________________________________ ________________________________________________________________________________________________________________________________________________</w:t>
      </w:r>
    </w:p>
    <w:p w14:paraId="1C19F6E9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re did Southern delegates meet with Lincoln to discuss peace? ________________________________________________________________________</w:t>
      </w:r>
    </w:p>
    <w:p w14:paraId="2B220E54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re did Lee surrender to Grant? ___________________________________________</w:t>
      </w:r>
    </w:p>
    <w:p w14:paraId="548C8382" w14:textId="77777777" w:rsidR="00B55701" w:rsidRDefault="00B55701" w:rsidP="00B55701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city did Lincoln tour after its surrender? __________________________________</w:t>
      </w:r>
    </w:p>
    <w:p w14:paraId="2D9DE7A5" w14:textId="77777777" w:rsidR="00B55701" w:rsidRPr="00B55701" w:rsidRDefault="00B55701" w:rsidP="00B55701">
      <w:pPr>
        <w:rPr>
          <w:rFonts w:cstheme="minorHAnsi"/>
          <w:sz w:val="24"/>
          <w:szCs w:val="24"/>
        </w:rPr>
      </w:pPr>
    </w:p>
    <w:sectPr w:rsidR="00B55701" w:rsidRPr="00B55701" w:rsidSect="009844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E43AF"/>
    <w:multiLevelType w:val="hybridMultilevel"/>
    <w:tmpl w:val="5706E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sjSwMDAyNjM2NDdW0lEKTi0uzszPAykwrAUAUC46oywAAAA="/>
  </w:docVars>
  <w:rsids>
    <w:rsidRoot w:val="00E222D5"/>
    <w:rsid w:val="00081342"/>
    <w:rsid w:val="00257D80"/>
    <w:rsid w:val="00381579"/>
    <w:rsid w:val="0050567C"/>
    <w:rsid w:val="00545B66"/>
    <w:rsid w:val="00725551"/>
    <w:rsid w:val="008A435E"/>
    <w:rsid w:val="0098444C"/>
    <w:rsid w:val="009D6A71"/>
    <w:rsid w:val="00B55701"/>
    <w:rsid w:val="00C703F4"/>
    <w:rsid w:val="00E222D5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00BAC"/>
  <w15:chartTrackingRefBased/>
  <w15:docId w15:val="{8110A1A6-8320-4B4D-B753-E413CEE15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2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Vanlue, Coleen K.</cp:lastModifiedBy>
  <cp:revision>2</cp:revision>
  <dcterms:created xsi:type="dcterms:W3CDTF">2017-06-14T15:51:00Z</dcterms:created>
  <dcterms:modified xsi:type="dcterms:W3CDTF">2019-12-05T16:40:00Z</dcterms:modified>
</cp:coreProperties>
</file>